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 xml:space="preserve">To know the entire list and other stuffs like Projects, Resume, how to give interviews….watch the entire video at: </w:t>
      </w:r>
    </w:p>
    <w:p w14:paraId="00000002" w14:textId="77777777" w:rsidR="00FA5179" w:rsidRDefault="009429DD">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Media.net(Directi) | GFG) employee, CM at Codeforces and 6* at Codechef)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9429DD">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9429DD">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9429DD">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r w:rsidRPr="000C2517">
        <w:rPr>
          <w:b/>
          <w:highlight w:val="yellow"/>
        </w:rPr>
        <w:t xml:space="preserve">Kadane’s Algorithm </w:t>
      </w:r>
    </w:p>
    <w:p w14:paraId="00000014" w14:textId="77777777" w:rsidR="00FA5179" w:rsidRDefault="009429DD">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9429DD">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9429DD">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9429DD">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9429DD">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rsidP="00EF165B">
      <w:pPr>
        <w:numPr>
          <w:ilvl w:val="0"/>
          <w:numId w:val="2"/>
        </w:numPr>
      </w:pPr>
      <w:r>
        <w:rPr>
          <w:b/>
        </w:rPr>
        <w:t>Stock Buy and Sell</w:t>
      </w:r>
      <w:r>
        <w:t xml:space="preserve"> </w:t>
      </w:r>
    </w:p>
    <w:p w14:paraId="00000025" w14:textId="77777777" w:rsidR="00FA5179" w:rsidRDefault="009429DD">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rsidP="00EF165B">
      <w:pPr>
        <w:numPr>
          <w:ilvl w:val="0"/>
          <w:numId w:val="2"/>
        </w:numPr>
      </w:pPr>
      <w:r>
        <w:rPr>
          <w:b/>
        </w:rPr>
        <w:t xml:space="preserve">Rotate Matrix </w:t>
      </w:r>
      <w:r>
        <w:t xml:space="preserve"> </w:t>
      </w:r>
    </w:p>
    <w:p w14:paraId="00000028" w14:textId="77777777" w:rsidR="00FA5179" w:rsidRDefault="009429DD">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EF165B" w:rsidRDefault="00EF165B" w:rsidP="00EF165B">
      <w:pPr>
        <w:numPr>
          <w:ilvl w:val="0"/>
          <w:numId w:val="3"/>
        </w:numPr>
        <w:spacing w:line="240" w:lineRule="auto"/>
        <w:textAlignment w:val="baseline"/>
        <w:rPr>
          <w:rFonts w:eastAsia="Times New Roman"/>
          <w:color w:val="000000"/>
          <w:lang w:val="en-IN"/>
        </w:rPr>
      </w:pPr>
      <w:r w:rsidRPr="00EF165B">
        <w:rPr>
          <w:rFonts w:eastAsia="Times New Roman"/>
          <w:b/>
          <w:bCs/>
          <w:color w:val="000000"/>
          <w:lang w:val="en-IN"/>
        </w:rPr>
        <w:t>Search in a 2D matrix</w:t>
      </w:r>
      <w:r w:rsidRPr="00EF165B">
        <w:rPr>
          <w:rFonts w:eastAsia="Times New Roman"/>
          <w:color w:val="000000"/>
          <w:lang w:val="en-IN"/>
        </w:rPr>
        <w:t>  </w:t>
      </w:r>
    </w:p>
    <w:p w14:paraId="03C961C0"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EF165B" w:rsidRDefault="00EF165B" w:rsidP="00EF165B">
      <w:pPr>
        <w:numPr>
          <w:ilvl w:val="0"/>
          <w:numId w:val="4"/>
        </w:numPr>
        <w:spacing w:line="240" w:lineRule="auto"/>
        <w:textAlignment w:val="baseline"/>
        <w:rPr>
          <w:rFonts w:eastAsia="Times New Roman"/>
          <w:b/>
          <w:bCs/>
          <w:color w:val="000000"/>
          <w:lang w:val="en-IN"/>
        </w:rPr>
      </w:pPr>
      <w:r w:rsidRPr="00EF165B">
        <w:rPr>
          <w:rFonts w:eastAsia="Times New Roman"/>
          <w:b/>
          <w:bCs/>
          <w:color w:val="000000"/>
          <w:lang w:val="en-IN"/>
        </w:rPr>
        <w:t>Pow(X,n)  </w:t>
      </w:r>
    </w:p>
    <w:p w14:paraId="4F55B5E2"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EF165B">
        <w:rPr>
          <w:rFonts w:eastAsia="Times New Roman"/>
          <w:b/>
          <w:bCs/>
          <w:color w:val="000000"/>
          <w:lang w:val="en-IN"/>
        </w:rPr>
        <w:t xml:space="preserve">Majority Element (&gt;N/2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EF165B" w:rsidRDefault="00EF165B" w:rsidP="00EF165B">
      <w:pPr>
        <w:numPr>
          <w:ilvl w:val="0"/>
          <w:numId w:val="7"/>
        </w:numPr>
        <w:spacing w:line="240" w:lineRule="auto"/>
        <w:textAlignment w:val="baseline"/>
        <w:rPr>
          <w:rFonts w:eastAsia="Times New Roman"/>
          <w:b/>
          <w:bCs/>
          <w:color w:val="000000"/>
          <w:lang w:val="en-IN"/>
        </w:rPr>
      </w:pPr>
      <w:r w:rsidRPr="00EF165B">
        <w:rPr>
          <w:rFonts w:eastAsia="Times New Roman"/>
          <w:b/>
          <w:bCs/>
          <w:color w:val="000000"/>
          <w:lang w:val="en-IN"/>
        </w:rPr>
        <w:t>Grid Unique Paths </w:t>
      </w:r>
    </w:p>
    <w:p w14:paraId="1B0B351B"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Leetcode) </w:t>
      </w:r>
    </w:p>
    <w:p w14:paraId="28235D21"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th node from back of LinkedList </w:t>
      </w:r>
    </w:p>
    <w:p w14:paraId="6A253222"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3 sum </w:t>
      </w:r>
    </w:p>
    <w:p w14:paraId="38993F9F"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th permutation Sequence</w:t>
      </w:r>
    </w:p>
    <w:p w14:paraId="608B18A4" w14:textId="77777777" w:rsidR="00EF165B" w:rsidRPr="00EF165B" w:rsidRDefault="009429DD"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07D15B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10: (Recursion and Backtracking)</w:t>
      </w:r>
      <w:r w:rsidRPr="00EF165B">
        <w:rPr>
          <w:rFonts w:eastAsia="Times New Roman"/>
          <w:color w:val="000000"/>
          <w:lang w:val="en-IN"/>
        </w:rPr>
        <w:t> </w:t>
      </w:r>
    </w:p>
    <w:p w14:paraId="09B7FF68" w14:textId="77777777" w:rsidR="00EF165B" w:rsidRPr="00EF165B" w:rsidRDefault="00EF165B" w:rsidP="00EF165B">
      <w:pPr>
        <w:numPr>
          <w:ilvl w:val="0"/>
          <w:numId w:val="46"/>
        </w:numPr>
        <w:spacing w:line="240" w:lineRule="auto"/>
        <w:textAlignment w:val="baseline"/>
        <w:rPr>
          <w:rFonts w:eastAsia="Times New Roman"/>
          <w:b/>
          <w:bCs/>
          <w:color w:val="000000"/>
          <w:lang w:val="en-IN"/>
        </w:rPr>
      </w:pPr>
      <w:r w:rsidRPr="00EF165B">
        <w:rPr>
          <w:rFonts w:eastAsia="Times New Roman"/>
          <w:b/>
          <w:bCs/>
          <w:color w:val="000000"/>
          <w:lang w:val="en-IN"/>
        </w:rPr>
        <w:t>Print all Permutations of a string/array</w:t>
      </w:r>
      <w:r w:rsidRPr="00EF165B">
        <w:rPr>
          <w:rFonts w:eastAsia="Times New Roman"/>
          <w:b/>
          <w:bCs/>
          <w:color w:val="000000"/>
          <w:lang w:val="en-IN"/>
        </w:rPr>
        <w:br/>
      </w:r>
      <w:r w:rsidRPr="00EF165B">
        <w:rPr>
          <w:rFonts w:eastAsia="Times New Roman"/>
          <w:b/>
          <w:bCs/>
          <w:color w:val="000000"/>
          <w:lang w:val="en-IN"/>
        </w:rPr>
        <w:br/>
      </w:r>
    </w:p>
    <w:p w14:paraId="72CDE31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N queens Problem </w:t>
      </w:r>
    </w:p>
    <w:p w14:paraId="5F8EC16D"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Sudoku </w:t>
      </w:r>
    </w:p>
    <w:p w14:paraId="029F500A"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M coloring Problem (Graph prob) </w:t>
      </w:r>
    </w:p>
    <w:p w14:paraId="34CE3027"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Rat in a Maze </w:t>
      </w:r>
    </w:p>
    <w:p w14:paraId="651A1B90" w14:textId="77777777" w:rsidR="00EF165B" w:rsidRPr="00EF165B" w:rsidRDefault="00EF165B" w:rsidP="00EF165B">
      <w:pPr>
        <w:numPr>
          <w:ilvl w:val="0"/>
          <w:numId w:val="46"/>
        </w:numPr>
        <w:spacing w:line="240" w:lineRule="auto"/>
        <w:textAlignment w:val="baseline"/>
        <w:rPr>
          <w:rFonts w:eastAsia="Times New Roman"/>
          <w:color w:val="000000"/>
          <w:lang w:val="en-IN"/>
        </w:rPr>
      </w:pPr>
      <w:r w:rsidRPr="00EF165B">
        <w:rPr>
          <w:rFonts w:eastAsia="Times New Roman"/>
          <w:color w:val="000000"/>
          <w:lang w:val="en-IN"/>
        </w:rPr>
        <w:t>Word Break (print all ways)  </w:t>
      </w:r>
    </w:p>
    <w:p w14:paraId="35A05A86"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 </w:t>
      </w:r>
    </w:p>
    <w:p w14:paraId="63BDA02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CB580A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1: (Divide and Conquer) </w:t>
      </w:r>
    </w:p>
    <w:p w14:paraId="5A14B4D8"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1/N-th root of an integer (use binary search) (square root, cube root, ..)</w:t>
      </w:r>
    </w:p>
    <w:p w14:paraId="676AB52F"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atrix Median</w:t>
      </w:r>
    </w:p>
    <w:p w14:paraId="03B5A970"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Find the element that appears once in sorted array, and rest element appears twice (Binary search) </w:t>
      </w:r>
    </w:p>
    <w:p w14:paraId="6B31ED99"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Search element in a sorted and rotated array/ find pivot where it is rotated </w:t>
      </w:r>
    </w:p>
    <w:p w14:paraId="75750475"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Median of 2 sorted arrays    </w:t>
      </w:r>
    </w:p>
    <w:p w14:paraId="253902B4" w14:textId="77777777" w:rsidR="00EF165B" w:rsidRPr="00EF165B" w:rsidRDefault="00EF165B" w:rsidP="00EF165B">
      <w:pPr>
        <w:numPr>
          <w:ilvl w:val="0"/>
          <w:numId w:val="47"/>
        </w:numPr>
        <w:spacing w:line="240" w:lineRule="auto"/>
        <w:textAlignment w:val="baseline"/>
        <w:rPr>
          <w:rFonts w:eastAsia="Times New Roman"/>
          <w:color w:val="000000"/>
          <w:lang w:val="en-IN"/>
        </w:rPr>
      </w:pPr>
      <w:r w:rsidRPr="00EF165B">
        <w:rPr>
          <w:rFonts w:eastAsia="Times New Roman"/>
          <w:color w:val="000000"/>
          <w:lang w:val="en-IN"/>
        </w:rPr>
        <w:t>K-th element of two sorted arrays </w:t>
      </w:r>
    </w:p>
    <w:p w14:paraId="1729732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C338F1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2: (Bits) (Optional, very rare topic in interviews, but if you have time left, someone might ask)</w:t>
      </w:r>
    </w:p>
    <w:p w14:paraId="51060D3F"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heck if a number if a power of 2 or not in O(1) </w:t>
      </w:r>
    </w:p>
    <w:p w14:paraId="70370F3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Count total set bits </w:t>
      </w:r>
    </w:p>
    <w:p w14:paraId="0B4E9475"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lastRenderedPageBreak/>
        <w:t>Divide Integers without / operator </w:t>
      </w:r>
    </w:p>
    <w:p w14:paraId="60A21542"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Power Set (this is very important) </w:t>
      </w:r>
    </w:p>
    <w:p w14:paraId="45166D20"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Find MSB in o(1) </w:t>
      </w:r>
    </w:p>
    <w:p w14:paraId="086550E6" w14:textId="77777777" w:rsidR="00EF165B" w:rsidRPr="00EF165B" w:rsidRDefault="00EF165B" w:rsidP="00EF165B">
      <w:pPr>
        <w:numPr>
          <w:ilvl w:val="0"/>
          <w:numId w:val="48"/>
        </w:numPr>
        <w:spacing w:line="240" w:lineRule="auto"/>
        <w:textAlignment w:val="baseline"/>
        <w:rPr>
          <w:rFonts w:eastAsia="Times New Roman"/>
          <w:color w:val="000000"/>
          <w:lang w:val="en-IN"/>
        </w:rPr>
      </w:pPr>
      <w:r w:rsidRPr="00EF165B">
        <w:rPr>
          <w:rFonts w:eastAsia="Times New Roman"/>
          <w:color w:val="000000"/>
          <w:lang w:val="en-IN"/>
        </w:rPr>
        <w:t xml:space="preserve">Find square of a number without using multiplication or division operators.  </w:t>
      </w:r>
      <w:r w:rsidRPr="00EF165B">
        <w:rPr>
          <w:rFonts w:eastAsia="Times New Roman"/>
          <w:color w:val="000000"/>
          <w:lang w:val="en-IN"/>
        </w:rPr>
        <w:br/>
      </w:r>
      <w:r w:rsidRPr="00EF165B">
        <w:rPr>
          <w:rFonts w:eastAsia="Times New Roman"/>
          <w:color w:val="000000"/>
          <w:lang w:val="en-IN"/>
        </w:rPr>
        <w:br/>
      </w:r>
    </w:p>
    <w:p w14:paraId="31DD4D1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3: (Stack and Queue) </w:t>
      </w:r>
    </w:p>
    <w:p w14:paraId="11E3346A"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 Implement Queue</w:t>
      </w:r>
    </w:p>
    <w:p w14:paraId="545E7DCE"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BFS </w:t>
      </w:r>
    </w:p>
    <w:p w14:paraId="480D239F"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Stack using Queue</w:t>
      </w:r>
    </w:p>
    <w:p w14:paraId="3B1C7828"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Implement Queue using Stack </w:t>
      </w:r>
    </w:p>
    <w:p w14:paraId="4E3A77DD"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Check for balanced parentheses </w:t>
      </w:r>
    </w:p>
    <w:p w14:paraId="34153141" w14:textId="77777777" w:rsidR="00EF165B" w:rsidRPr="00EF165B" w:rsidRDefault="00EF165B" w:rsidP="00EF165B">
      <w:pPr>
        <w:numPr>
          <w:ilvl w:val="0"/>
          <w:numId w:val="49"/>
        </w:numPr>
        <w:spacing w:line="240" w:lineRule="auto"/>
        <w:textAlignment w:val="baseline"/>
        <w:rPr>
          <w:rFonts w:eastAsia="Times New Roman"/>
          <w:color w:val="000000"/>
          <w:lang w:val="en-IN"/>
        </w:rPr>
      </w:pPr>
      <w:r w:rsidRPr="00EF165B">
        <w:rPr>
          <w:rFonts w:eastAsia="Times New Roman"/>
          <w:color w:val="000000"/>
          <w:lang w:val="en-IN"/>
        </w:rPr>
        <w:t>Next Greater Element </w:t>
      </w:r>
    </w:p>
    <w:p w14:paraId="2C0F478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137F9B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4: </w:t>
      </w:r>
    </w:p>
    <w:p w14:paraId="3B74662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Next Smaller Element </w:t>
      </w:r>
    </w:p>
    <w:p w14:paraId="7B7FE398"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RU cache (vvvv. imp) </w:t>
      </w:r>
    </w:p>
    <w:p w14:paraId="744B40F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Largest rectangle in histogram </w:t>
      </w:r>
    </w:p>
    <w:p w14:paraId="0608429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Sliding Window maximum </w:t>
      </w:r>
    </w:p>
    <w:p w14:paraId="05EF3BE7"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Implement Min Stack  </w:t>
      </w:r>
    </w:p>
    <w:p w14:paraId="45D9C45D" w14:textId="77777777" w:rsidR="00EF165B" w:rsidRPr="00EF165B" w:rsidRDefault="00EF165B" w:rsidP="00EF165B">
      <w:pPr>
        <w:numPr>
          <w:ilvl w:val="0"/>
          <w:numId w:val="50"/>
        </w:numPr>
        <w:spacing w:line="240" w:lineRule="auto"/>
        <w:textAlignment w:val="baseline"/>
        <w:rPr>
          <w:rFonts w:eastAsia="Times New Roman"/>
          <w:color w:val="000000"/>
          <w:lang w:val="en-IN"/>
        </w:rPr>
      </w:pPr>
      <w:r w:rsidRPr="00EF165B">
        <w:rPr>
          <w:rFonts w:eastAsia="Times New Roman"/>
          <w:color w:val="000000"/>
          <w:lang w:val="en-IN"/>
        </w:rPr>
        <w:t>Rotten Orange (Using BFS)  </w:t>
      </w:r>
    </w:p>
    <w:p w14:paraId="4E4F0D8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9C6196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5: (String) </w:t>
      </w:r>
    </w:p>
    <w:p w14:paraId="4FC88052"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everse Words in a String </w:t>
      </w:r>
    </w:p>
    <w:p w14:paraId="59EF9AB6"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Palindrome in a string </w:t>
      </w:r>
    </w:p>
    <w:p w14:paraId="580F188C"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Roman Number to Integer and vice versa</w:t>
      </w:r>
    </w:p>
    <w:p w14:paraId="562DAA4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Implement ATOI/STRSTR </w:t>
      </w:r>
    </w:p>
    <w:p w14:paraId="30EAED9E"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Longest Common Prefix </w:t>
      </w:r>
    </w:p>
    <w:p w14:paraId="3FAA8F3B" w14:textId="77777777" w:rsidR="00EF165B" w:rsidRPr="00EF165B" w:rsidRDefault="00EF165B" w:rsidP="00EF165B">
      <w:pPr>
        <w:numPr>
          <w:ilvl w:val="0"/>
          <w:numId w:val="51"/>
        </w:numPr>
        <w:spacing w:line="240" w:lineRule="auto"/>
        <w:textAlignment w:val="baseline"/>
        <w:rPr>
          <w:rFonts w:eastAsia="Times New Roman"/>
          <w:color w:val="000000"/>
          <w:lang w:val="en-IN"/>
        </w:rPr>
      </w:pPr>
      <w:r w:rsidRPr="00EF165B">
        <w:rPr>
          <w:rFonts w:eastAsia="Times New Roman"/>
          <w:color w:val="000000"/>
          <w:lang w:val="en-IN"/>
        </w:rPr>
        <w:t xml:space="preserve">Rabin Karp </w:t>
      </w:r>
      <w:r w:rsidRPr="00EF165B">
        <w:rPr>
          <w:rFonts w:eastAsia="Times New Roman"/>
          <w:color w:val="000000"/>
          <w:lang w:val="en-IN"/>
        </w:rPr>
        <w:br/>
      </w:r>
      <w:r w:rsidRPr="00EF165B">
        <w:rPr>
          <w:rFonts w:eastAsia="Times New Roman"/>
          <w:color w:val="000000"/>
          <w:lang w:val="en-IN"/>
        </w:rPr>
        <w:br/>
      </w:r>
    </w:p>
    <w:p w14:paraId="0D45933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6: (String) </w:t>
      </w:r>
    </w:p>
    <w:p w14:paraId="412C809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Prefix Function/Z-Function</w:t>
      </w:r>
    </w:p>
    <w:p w14:paraId="634DE6C3"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KMP algo </w:t>
      </w:r>
    </w:p>
    <w:p w14:paraId="3E9AB2BD"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Minimum characters needed to be inserted in the beginning to make it palindromic. </w:t>
      </w:r>
    </w:p>
    <w:p w14:paraId="4FC7C5B7"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heck for Anagrams </w:t>
      </w:r>
    </w:p>
    <w:p w14:paraId="3DF8DB24"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unt and Say </w:t>
      </w:r>
    </w:p>
    <w:p w14:paraId="0EFBCFDE" w14:textId="77777777" w:rsidR="00EF165B" w:rsidRPr="00EF165B" w:rsidRDefault="00EF165B" w:rsidP="00EF165B">
      <w:pPr>
        <w:numPr>
          <w:ilvl w:val="0"/>
          <w:numId w:val="52"/>
        </w:numPr>
        <w:spacing w:line="240" w:lineRule="auto"/>
        <w:textAlignment w:val="baseline"/>
        <w:rPr>
          <w:rFonts w:eastAsia="Times New Roman"/>
          <w:color w:val="000000"/>
          <w:lang w:val="en-IN"/>
        </w:rPr>
      </w:pPr>
      <w:r w:rsidRPr="00EF165B">
        <w:rPr>
          <w:rFonts w:eastAsia="Times New Roman"/>
          <w:color w:val="000000"/>
          <w:lang w:val="en-IN"/>
        </w:rPr>
        <w:t>Compare version numbers </w:t>
      </w:r>
    </w:p>
    <w:p w14:paraId="6D623EA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D0B7A8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7: (Binary Tree) </w:t>
      </w:r>
    </w:p>
    <w:p w14:paraId="6C68FE89"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Inorder Traversal (with recursion and without recursion) </w:t>
      </w:r>
    </w:p>
    <w:p w14:paraId="12F9B819"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Preorder Traversal (with recursion and without recursion) </w:t>
      </w:r>
    </w:p>
    <w:p w14:paraId="111840F8"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Postorder Traversal (with recursion and without recursion)  </w:t>
      </w:r>
    </w:p>
    <w:p w14:paraId="6A81322C"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LeftView Of Binary Tree</w:t>
      </w:r>
    </w:p>
    <w:p w14:paraId="796EB825"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Bottom View of Binary Tree</w:t>
      </w:r>
    </w:p>
    <w:p w14:paraId="279B4E71" w14:textId="77777777" w:rsidR="00EF165B" w:rsidRPr="00EF165B" w:rsidRDefault="00EF165B" w:rsidP="00EF165B">
      <w:pPr>
        <w:numPr>
          <w:ilvl w:val="0"/>
          <w:numId w:val="53"/>
        </w:numPr>
        <w:spacing w:line="240" w:lineRule="auto"/>
        <w:textAlignment w:val="baseline"/>
        <w:rPr>
          <w:rFonts w:eastAsia="Times New Roman"/>
          <w:color w:val="000000"/>
          <w:lang w:val="en-IN"/>
        </w:rPr>
      </w:pPr>
      <w:r w:rsidRPr="00EF165B">
        <w:rPr>
          <w:rFonts w:eastAsia="Times New Roman"/>
          <w:color w:val="000000"/>
          <w:lang w:val="en-IN"/>
        </w:rPr>
        <w:t>Top View of Binary Tree </w:t>
      </w:r>
    </w:p>
    <w:p w14:paraId="0C1D073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AA8B5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18: (Binary Tree) </w:t>
      </w:r>
    </w:p>
    <w:p w14:paraId="39B16C71"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evel order Traversal / Level order traversal in spiral form </w:t>
      </w:r>
    </w:p>
    <w:p w14:paraId="6699F5FA"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Height of a Binary Tree </w:t>
      </w:r>
    </w:p>
    <w:p w14:paraId="3B7E6A3D"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Diameter of Binary Tree </w:t>
      </w:r>
    </w:p>
    <w:p w14:paraId="7BBE67A5"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Binary tree is height balanced or not </w:t>
      </w:r>
    </w:p>
    <w:p w14:paraId="529B1BB4"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LCA in Binary Tree </w:t>
      </w:r>
    </w:p>
    <w:p w14:paraId="23829E7C" w14:textId="77777777" w:rsidR="00EF165B" w:rsidRPr="00EF165B" w:rsidRDefault="00EF165B" w:rsidP="00EF165B">
      <w:pPr>
        <w:numPr>
          <w:ilvl w:val="0"/>
          <w:numId w:val="54"/>
        </w:numPr>
        <w:spacing w:line="240" w:lineRule="auto"/>
        <w:textAlignment w:val="baseline"/>
        <w:rPr>
          <w:rFonts w:eastAsia="Times New Roman"/>
          <w:color w:val="000000"/>
          <w:lang w:val="en-IN"/>
        </w:rPr>
      </w:pPr>
      <w:r w:rsidRPr="00EF165B">
        <w:rPr>
          <w:rFonts w:eastAsia="Times New Roman"/>
          <w:color w:val="000000"/>
          <w:lang w:val="en-IN"/>
        </w:rPr>
        <w:t>Check if two trees are identical or not </w:t>
      </w:r>
    </w:p>
    <w:p w14:paraId="6506C992"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06FCDAA"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19: (Binary Tree) </w:t>
      </w:r>
    </w:p>
    <w:p w14:paraId="6C31D49D"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Maximum path sum </w:t>
      </w:r>
    </w:p>
    <w:p w14:paraId="4EB66D6A"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onstruct Binary Tree from inorder and preorder </w:t>
      </w:r>
    </w:p>
    <w:p w14:paraId="47906861"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onstruct Binary Tree from Inorder and Postorder </w:t>
      </w:r>
    </w:p>
    <w:p w14:paraId="0A012829"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Symmetric Binary Tree </w:t>
      </w:r>
    </w:p>
    <w:p w14:paraId="696E54FB"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Flatten Binary Tree to LinkedList </w:t>
      </w:r>
    </w:p>
    <w:p w14:paraId="48BF01D7" w14:textId="77777777" w:rsidR="00EF165B" w:rsidRPr="00EF165B" w:rsidRDefault="00EF165B" w:rsidP="00EF165B">
      <w:pPr>
        <w:numPr>
          <w:ilvl w:val="0"/>
          <w:numId w:val="55"/>
        </w:numPr>
        <w:spacing w:line="240" w:lineRule="auto"/>
        <w:textAlignment w:val="baseline"/>
        <w:rPr>
          <w:rFonts w:eastAsia="Times New Roman"/>
          <w:color w:val="000000"/>
          <w:lang w:val="en-IN"/>
        </w:rPr>
      </w:pPr>
      <w:r w:rsidRPr="00EF165B">
        <w:rPr>
          <w:rFonts w:eastAsia="Times New Roman"/>
          <w:color w:val="000000"/>
          <w:lang w:val="en-IN"/>
        </w:rPr>
        <w:t>Check if Binary Tree is mirror of itself or not   </w:t>
      </w:r>
    </w:p>
    <w:p w14:paraId="62B67B15"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0D9CB6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 20: (Binary Search Tree) </w:t>
      </w:r>
    </w:p>
    <w:p w14:paraId="5017552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Populate Next Right pointers of Tree </w:t>
      </w:r>
    </w:p>
    <w:p w14:paraId="2A2B372D"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Search given Key in BST </w:t>
      </w:r>
    </w:p>
    <w:p w14:paraId="56F08A0B"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onstruct BST from given keys. </w:t>
      </w:r>
    </w:p>
    <w:p w14:paraId="64ECB9E3"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Check is a BT is BST or not  </w:t>
      </w:r>
    </w:p>
    <w:p w14:paraId="68A416E6"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Find LCA of two nodes in BST </w:t>
      </w:r>
    </w:p>
    <w:p w14:paraId="7A0F62CC" w14:textId="77777777" w:rsidR="00EF165B" w:rsidRPr="00EF165B" w:rsidRDefault="00EF165B" w:rsidP="00EF165B">
      <w:pPr>
        <w:numPr>
          <w:ilvl w:val="0"/>
          <w:numId w:val="56"/>
        </w:numPr>
        <w:spacing w:line="240" w:lineRule="auto"/>
        <w:textAlignment w:val="baseline"/>
        <w:rPr>
          <w:rFonts w:eastAsia="Times New Roman"/>
          <w:color w:val="000000"/>
          <w:lang w:val="en-IN"/>
        </w:rPr>
      </w:pPr>
      <w:r w:rsidRPr="00EF165B">
        <w:rPr>
          <w:rFonts w:eastAsia="Times New Roman"/>
          <w:color w:val="000000"/>
          <w:lang w:val="en-IN"/>
        </w:rPr>
        <w:t>Find the inorder predecessor/successor of a given Key in BST. </w:t>
      </w:r>
    </w:p>
    <w:p w14:paraId="3B4E25DE"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400F95E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1: (BinarySearchTree) </w:t>
      </w:r>
    </w:p>
    <w:p w14:paraId="30F7B4F6"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loor and Ceil in a BST </w:t>
      </w:r>
    </w:p>
    <w:p w14:paraId="29E6119E"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K-th smallest and K-th largest element in BST (2 different Questions) </w:t>
      </w:r>
    </w:p>
    <w:p w14:paraId="7A3EA27A"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Find a pair with a given sum in BST </w:t>
      </w:r>
    </w:p>
    <w:p w14:paraId="4FEC187B"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BST iterator </w:t>
      </w:r>
    </w:p>
    <w:p w14:paraId="2F7411C2"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ize of the largest BST in a Binary Tree </w:t>
      </w:r>
    </w:p>
    <w:p w14:paraId="12DA089C" w14:textId="77777777" w:rsidR="00EF165B" w:rsidRPr="00EF165B" w:rsidRDefault="00EF165B" w:rsidP="00EF165B">
      <w:pPr>
        <w:numPr>
          <w:ilvl w:val="0"/>
          <w:numId w:val="57"/>
        </w:numPr>
        <w:spacing w:line="240" w:lineRule="auto"/>
        <w:textAlignment w:val="baseline"/>
        <w:rPr>
          <w:rFonts w:eastAsia="Times New Roman"/>
          <w:color w:val="000000"/>
          <w:lang w:val="en-IN"/>
        </w:rPr>
      </w:pPr>
      <w:r w:rsidRPr="00EF165B">
        <w:rPr>
          <w:rFonts w:eastAsia="Times New Roman"/>
          <w:color w:val="000000"/>
          <w:lang w:val="en-IN"/>
        </w:rPr>
        <w:t>Serialize and deserialize Binary Tree</w:t>
      </w:r>
    </w:p>
    <w:p w14:paraId="518906F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0DBFCD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2: (Mixed Questions) </w:t>
      </w:r>
    </w:p>
    <w:p w14:paraId="628024F7"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Binary Tree to Double Linked List </w:t>
      </w:r>
    </w:p>
    <w:p w14:paraId="6916F58A"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ind median in a stream of running integers. </w:t>
      </w:r>
    </w:p>
    <w:p w14:paraId="30D698DC"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th largest element in a stream. </w:t>
      </w:r>
    </w:p>
    <w:p w14:paraId="33B2EEB6"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Distinct numbers in Window. </w:t>
      </w:r>
    </w:p>
    <w:p w14:paraId="727C9E32"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K-th largest element in an unsorted array. </w:t>
      </w:r>
    </w:p>
    <w:p w14:paraId="31CDDB73" w14:textId="77777777" w:rsidR="00EF165B" w:rsidRPr="00EF165B" w:rsidRDefault="00EF165B" w:rsidP="00EF165B">
      <w:pPr>
        <w:numPr>
          <w:ilvl w:val="0"/>
          <w:numId w:val="58"/>
        </w:numPr>
        <w:spacing w:line="240" w:lineRule="auto"/>
        <w:textAlignment w:val="baseline"/>
        <w:rPr>
          <w:rFonts w:eastAsia="Times New Roman"/>
          <w:color w:val="000000"/>
          <w:lang w:val="en-IN"/>
        </w:rPr>
      </w:pPr>
      <w:r w:rsidRPr="00EF165B">
        <w:rPr>
          <w:rFonts w:eastAsia="Times New Roman"/>
          <w:color w:val="000000"/>
          <w:lang w:val="en-IN"/>
        </w:rPr>
        <w:t>Flood-fill Algorithm </w:t>
      </w:r>
    </w:p>
    <w:p w14:paraId="4168AB36"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7D07B0"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3: (Graph) </w:t>
      </w:r>
    </w:p>
    <w:p w14:paraId="429CD94F"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Clone a graph (Not that easy as it looks) </w:t>
      </w:r>
    </w:p>
    <w:p w14:paraId="16497488"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FS</w:t>
      </w:r>
    </w:p>
    <w:p w14:paraId="1B084E2A"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FS</w:t>
      </w:r>
    </w:p>
    <w:p w14:paraId="28AB630C"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Detect A cycle in Undirected Graph/Directed Graph </w:t>
      </w:r>
    </w:p>
    <w:p w14:paraId="52038944"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Topo Sort </w:t>
      </w:r>
    </w:p>
    <w:p w14:paraId="6CB5E199"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Number of islands (Do in Grid and Graph both) </w:t>
      </w:r>
    </w:p>
    <w:p w14:paraId="189C9A01" w14:textId="77777777" w:rsidR="00EF165B" w:rsidRPr="00EF165B" w:rsidRDefault="00EF165B" w:rsidP="00EF165B">
      <w:pPr>
        <w:numPr>
          <w:ilvl w:val="0"/>
          <w:numId w:val="59"/>
        </w:numPr>
        <w:spacing w:line="240" w:lineRule="auto"/>
        <w:textAlignment w:val="baseline"/>
        <w:rPr>
          <w:rFonts w:eastAsia="Times New Roman"/>
          <w:color w:val="000000"/>
          <w:lang w:val="en-IN"/>
        </w:rPr>
      </w:pPr>
      <w:r w:rsidRPr="00EF165B">
        <w:rPr>
          <w:rFonts w:eastAsia="Times New Roman"/>
          <w:color w:val="000000"/>
          <w:lang w:val="en-IN"/>
        </w:rPr>
        <w:t>Bipartite Check </w:t>
      </w:r>
    </w:p>
    <w:p w14:paraId="4ACCCFB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E4A420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4: (Graph)</w:t>
      </w:r>
    </w:p>
    <w:p w14:paraId="71D4D5FF"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SCC(using KosaRaju’s algo) </w:t>
      </w:r>
    </w:p>
    <w:p w14:paraId="0D22795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Djisktra’s Algorithm </w:t>
      </w:r>
    </w:p>
    <w:p w14:paraId="7E95F96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Bellman Ford Algo </w:t>
      </w:r>
    </w:p>
    <w:p w14:paraId="5A8E262E"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Floyd Warshall Algorithm  </w:t>
      </w:r>
    </w:p>
    <w:p w14:paraId="1A5BA86D"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Prim’s Algo </w:t>
      </w:r>
    </w:p>
    <w:p w14:paraId="49591EC9" w14:textId="77777777" w:rsidR="00EF165B" w:rsidRPr="00EF165B" w:rsidRDefault="00EF165B" w:rsidP="00EF165B">
      <w:pPr>
        <w:numPr>
          <w:ilvl w:val="0"/>
          <w:numId w:val="60"/>
        </w:numPr>
        <w:spacing w:line="240" w:lineRule="auto"/>
        <w:textAlignment w:val="baseline"/>
        <w:rPr>
          <w:rFonts w:eastAsia="Times New Roman"/>
          <w:color w:val="000000"/>
          <w:lang w:val="en-IN"/>
        </w:rPr>
      </w:pPr>
      <w:r w:rsidRPr="00EF165B">
        <w:rPr>
          <w:rFonts w:eastAsia="Times New Roman"/>
          <w:color w:val="000000"/>
          <w:lang w:val="en-IN"/>
        </w:rPr>
        <w:t>MST using Kruskal’s Algo  </w:t>
      </w:r>
    </w:p>
    <w:p w14:paraId="7AFEDFE7"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1EE0ADC9"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5: (Dynamic Programming) </w:t>
      </w:r>
    </w:p>
    <w:p w14:paraId="2C77BE1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 Product Subarray </w:t>
      </w:r>
    </w:p>
    <w:p w14:paraId="08C3D8BD"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Increasing Subsequence</w:t>
      </w:r>
    </w:p>
    <w:p w14:paraId="5C5E8B79"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Longest Common Subsequence </w:t>
      </w:r>
    </w:p>
    <w:p w14:paraId="32197F5E"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lastRenderedPageBreak/>
        <w:t>0-1 Knapsack </w:t>
      </w:r>
    </w:p>
    <w:p w14:paraId="17380DE5"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Edit Distance</w:t>
      </w:r>
    </w:p>
    <w:p w14:paraId="5C79CE60"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ximum sum increasing subsequence  </w:t>
      </w:r>
    </w:p>
    <w:p w14:paraId="47EF1DF4" w14:textId="77777777" w:rsidR="00EF165B" w:rsidRPr="00EF165B" w:rsidRDefault="00EF165B" w:rsidP="00EF165B">
      <w:pPr>
        <w:numPr>
          <w:ilvl w:val="0"/>
          <w:numId w:val="61"/>
        </w:numPr>
        <w:spacing w:line="240" w:lineRule="auto"/>
        <w:textAlignment w:val="baseline"/>
        <w:rPr>
          <w:rFonts w:eastAsia="Times New Roman"/>
          <w:color w:val="000000"/>
          <w:lang w:val="en-IN"/>
        </w:rPr>
      </w:pPr>
      <w:r w:rsidRPr="00EF165B">
        <w:rPr>
          <w:rFonts w:eastAsia="Times New Roman"/>
          <w:color w:val="000000"/>
          <w:lang w:val="en-IN"/>
        </w:rPr>
        <w:t>Matrix Chain Multiplication </w:t>
      </w:r>
    </w:p>
    <w:p w14:paraId="3B5CF4C1"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826652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6: (DP) </w:t>
      </w:r>
    </w:p>
    <w:p w14:paraId="74038F96"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sum path in matrix, (count paths, and similar type do, also backtrack to find the maximum path) </w:t>
      </w:r>
    </w:p>
    <w:p w14:paraId="47A86899"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Coin change </w:t>
      </w:r>
    </w:p>
    <w:p w14:paraId="22C1A03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Subset Sum </w:t>
      </w:r>
    </w:p>
    <w:p w14:paraId="792BD6EF"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Rod Cutting </w:t>
      </w:r>
    </w:p>
    <w:p w14:paraId="21E18C2E"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Egg Dropping </w:t>
      </w:r>
    </w:p>
    <w:p w14:paraId="64CB9634"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Word Break </w:t>
      </w:r>
    </w:p>
    <w:p w14:paraId="714E2C65"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Palindrome Partitioning (MCM Variation) </w:t>
      </w:r>
    </w:p>
    <w:p w14:paraId="5F0A00EC" w14:textId="77777777" w:rsidR="00EF165B" w:rsidRPr="00EF165B" w:rsidRDefault="00EF165B" w:rsidP="00EF165B">
      <w:pPr>
        <w:numPr>
          <w:ilvl w:val="0"/>
          <w:numId w:val="62"/>
        </w:numPr>
        <w:spacing w:line="240" w:lineRule="auto"/>
        <w:textAlignment w:val="baseline"/>
        <w:rPr>
          <w:rFonts w:eastAsia="Times New Roman"/>
          <w:color w:val="000000"/>
          <w:lang w:val="en-IN"/>
        </w:rPr>
      </w:pPr>
      <w:r w:rsidRPr="00EF165B">
        <w:rPr>
          <w:rFonts w:eastAsia="Times New Roman"/>
          <w:color w:val="000000"/>
          <w:lang w:val="en-IN"/>
        </w:rPr>
        <w:t>Maximum profit in Job scheduling</w:t>
      </w:r>
      <w:r w:rsidRPr="00EF165B">
        <w:rPr>
          <w:rFonts w:eastAsia="Times New Roman"/>
          <w:color w:val="000000"/>
          <w:lang w:val="en-IN"/>
        </w:rPr>
        <w:br/>
      </w:r>
      <w:r w:rsidRPr="00EF165B">
        <w:rPr>
          <w:rFonts w:eastAsia="Times New Roman"/>
          <w:color w:val="000000"/>
          <w:lang w:val="en-IN"/>
        </w:rPr>
        <w:br/>
      </w:r>
    </w:p>
    <w:p w14:paraId="1DD23CA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7: </w:t>
      </w:r>
    </w:p>
    <w:p w14:paraId="256E4B48"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Revise OS notes that you would have made during your sem </w:t>
      </w:r>
    </w:p>
    <w:p w14:paraId="134AD6DC" w14:textId="77777777" w:rsidR="00EF165B" w:rsidRPr="00EF165B" w:rsidRDefault="00EF165B" w:rsidP="00EF165B">
      <w:pPr>
        <w:numPr>
          <w:ilvl w:val="0"/>
          <w:numId w:val="63"/>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39217743"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53E907C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8: </w:t>
      </w:r>
    </w:p>
    <w:p w14:paraId="2DDD21BC"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Revise DBMS notes that you would have made during your semesters. </w:t>
      </w:r>
    </w:p>
    <w:p w14:paraId="1763F01B" w14:textId="77777777" w:rsidR="00EF165B" w:rsidRPr="00EF165B" w:rsidRDefault="00EF165B" w:rsidP="00EF165B">
      <w:pPr>
        <w:numPr>
          <w:ilvl w:val="0"/>
          <w:numId w:val="64"/>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6FFF083C"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5EBCA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29: </w:t>
      </w:r>
    </w:p>
    <w:p w14:paraId="61B60FDB"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Revise CN notes, that you would have made during your sem. </w:t>
      </w:r>
    </w:p>
    <w:p w14:paraId="208B236C" w14:textId="77777777" w:rsidR="00EF165B" w:rsidRPr="00EF165B" w:rsidRDefault="00EF165B" w:rsidP="00EF165B">
      <w:pPr>
        <w:numPr>
          <w:ilvl w:val="0"/>
          <w:numId w:val="65"/>
        </w:numPr>
        <w:spacing w:line="240" w:lineRule="auto"/>
        <w:textAlignment w:val="baseline"/>
        <w:rPr>
          <w:rFonts w:eastAsia="Times New Roman"/>
          <w:color w:val="000000"/>
          <w:lang w:val="en-IN"/>
        </w:rPr>
      </w:pPr>
      <w:r w:rsidRPr="00EF165B">
        <w:rPr>
          <w:rFonts w:eastAsia="Times New Roman"/>
          <w:color w:val="000000"/>
          <w:lang w:val="en-IN"/>
        </w:rPr>
        <w:t>If not made notes, spend 2 or 3  days and make notes from Knowledge Gate. </w:t>
      </w:r>
    </w:p>
    <w:p w14:paraId="14DA981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1086FA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Day30: </w:t>
      </w:r>
    </w:p>
    <w:p w14:paraId="5BAF812D" w14:textId="77777777" w:rsidR="00EF165B" w:rsidRPr="00EF165B" w:rsidRDefault="00EF165B" w:rsidP="00EF165B">
      <w:pPr>
        <w:numPr>
          <w:ilvl w:val="0"/>
          <w:numId w:val="66"/>
        </w:numPr>
        <w:spacing w:line="240" w:lineRule="auto"/>
        <w:textAlignment w:val="baseline"/>
        <w:rPr>
          <w:rFonts w:eastAsia="Times New Roman"/>
          <w:color w:val="000000"/>
          <w:lang w:val="en-IN"/>
        </w:rPr>
      </w:pPr>
      <w:r w:rsidRPr="00EF165B">
        <w:rPr>
          <w:rFonts w:eastAsia="Times New Roman"/>
          <w:color w:val="000000"/>
          <w:lang w:val="en-IN"/>
        </w:rPr>
        <w:t xml:space="preserve">Make a note of how will your represent your projects, and prepare all questions related to tech which you have used in your projects. Prepare a note which you can say for 3-10 minutes when he asks you that say something about the project. </w:t>
      </w:r>
      <w:r w:rsidRPr="00EF165B">
        <w:rPr>
          <w:rFonts w:eastAsia="Times New Roman"/>
          <w:color w:val="000000"/>
          <w:lang w:val="en-IN"/>
        </w:rPr>
        <w:br/>
      </w:r>
      <w:r w:rsidRPr="00EF165B">
        <w:rPr>
          <w:rFonts w:eastAsia="Times New Roman"/>
          <w:color w:val="000000"/>
          <w:lang w:val="en-IN"/>
        </w:rPr>
        <w:br/>
      </w:r>
    </w:p>
    <w:p w14:paraId="76FB87B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2A91842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color w:val="000000"/>
          <w:lang w:val="en-IN"/>
        </w:rPr>
        <w:t>Hurrah!! You are ready for your placement after a month of hard-work without a cheat day. </w:t>
      </w:r>
    </w:p>
    <w:p w14:paraId="00000119" w14:textId="68120ADF" w:rsidR="00FA5179" w:rsidRDefault="00FA5179" w:rsidP="00EF165B"/>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553E3"/>
    <w:multiLevelType w:val="multilevel"/>
    <w:tmpl w:val="0568E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59081F"/>
    <w:multiLevelType w:val="multilevel"/>
    <w:tmpl w:val="701A2D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F9679F"/>
    <w:multiLevelType w:val="multilevel"/>
    <w:tmpl w:val="FF527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FB15B5"/>
    <w:multiLevelType w:val="multilevel"/>
    <w:tmpl w:val="CDCEE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743A35"/>
    <w:multiLevelType w:val="multilevel"/>
    <w:tmpl w:val="98881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EB3A37"/>
    <w:multiLevelType w:val="multilevel"/>
    <w:tmpl w:val="0AFA9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193C60"/>
    <w:multiLevelType w:val="multilevel"/>
    <w:tmpl w:val="DCDC6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575CDC"/>
    <w:multiLevelType w:val="multilevel"/>
    <w:tmpl w:val="4C408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83621E"/>
    <w:multiLevelType w:val="multilevel"/>
    <w:tmpl w:val="D1EE4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130A62"/>
    <w:multiLevelType w:val="multilevel"/>
    <w:tmpl w:val="0F860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D85C33"/>
    <w:multiLevelType w:val="multilevel"/>
    <w:tmpl w:val="BFA2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7E93EDF"/>
    <w:multiLevelType w:val="multilevel"/>
    <w:tmpl w:val="47307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86276"/>
    <w:multiLevelType w:val="multilevel"/>
    <w:tmpl w:val="30464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FC36BE"/>
    <w:multiLevelType w:val="multilevel"/>
    <w:tmpl w:val="9D8C8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D11BF7"/>
    <w:multiLevelType w:val="multilevel"/>
    <w:tmpl w:val="075E1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3D77132"/>
    <w:multiLevelType w:val="multilevel"/>
    <w:tmpl w:val="A85A37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6383118"/>
    <w:multiLevelType w:val="multilevel"/>
    <w:tmpl w:val="5A200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E16124A"/>
    <w:multiLevelType w:val="multilevel"/>
    <w:tmpl w:val="CD3E8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53C5F6B"/>
    <w:multiLevelType w:val="multilevel"/>
    <w:tmpl w:val="D258F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F5570F"/>
    <w:multiLevelType w:val="multilevel"/>
    <w:tmpl w:val="301E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A100795"/>
    <w:multiLevelType w:val="multilevel"/>
    <w:tmpl w:val="3640A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46"/>
  </w:num>
  <w:num w:numId="3">
    <w:abstractNumId w:val="0"/>
  </w:num>
  <w:num w:numId="4">
    <w:abstractNumId w:val="2"/>
    <w:lvlOverride w:ilvl="0">
      <w:lvl w:ilvl="0">
        <w:numFmt w:val="decimal"/>
        <w:lvlText w:val="%1."/>
        <w:lvlJc w:val="left"/>
      </w:lvl>
    </w:lvlOverride>
  </w:num>
  <w:num w:numId="5">
    <w:abstractNumId w:val="42"/>
    <w:lvlOverride w:ilvl="0">
      <w:lvl w:ilvl="0">
        <w:numFmt w:val="decimal"/>
        <w:lvlText w:val="%1."/>
        <w:lvlJc w:val="left"/>
      </w:lvl>
    </w:lvlOverride>
  </w:num>
  <w:num w:numId="6">
    <w:abstractNumId w:val="11"/>
    <w:lvlOverride w:ilvl="0">
      <w:lvl w:ilvl="0">
        <w:numFmt w:val="decimal"/>
        <w:lvlText w:val="%1."/>
        <w:lvlJc w:val="left"/>
      </w:lvl>
    </w:lvlOverride>
  </w:num>
  <w:num w:numId="7">
    <w:abstractNumId w:val="29"/>
    <w:lvlOverride w:ilvl="0">
      <w:lvl w:ilvl="0">
        <w:numFmt w:val="decimal"/>
        <w:lvlText w:val="%1."/>
        <w:lvlJc w:val="left"/>
      </w:lvl>
    </w:lvlOverride>
  </w:num>
  <w:num w:numId="8">
    <w:abstractNumId w:val="8"/>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57"/>
  </w:num>
  <w:num w:numId="11">
    <w:abstractNumId w:val="34"/>
    <w:lvlOverride w:ilvl="0">
      <w:lvl w:ilvl="0">
        <w:numFmt w:val="decimal"/>
        <w:lvlText w:val="%1."/>
        <w:lvlJc w:val="left"/>
      </w:lvl>
    </w:lvlOverride>
  </w:num>
  <w:num w:numId="12">
    <w:abstractNumId w:val="23"/>
    <w:lvlOverride w:ilvl="0">
      <w:lvl w:ilvl="0">
        <w:numFmt w:val="decimal"/>
        <w:lvlText w:val="%1."/>
        <w:lvlJc w:val="left"/>
      </w:lvl>
    </w:lvlOverride>
  </w:num>
  <w:num w:numId="13">
    <w:abstractNumId w:val="41"/>
    <w:lvlOverride w:ilvl="0">
      <w:lvl w:ilvl="0">
        <w:numFmt w:val="decimal"/>
        <w:lvlText w:val="%1."/>
        <w:lvlJc w:val="left"/>
      </w:lvl>
    </w:lvlOverride>
  </w:num>
  <w:num w:numId="14">
    <w:abstractNumId w:val="49"/>
    <w:lvlOverride w:ilvl="0">
      <w:lvl w:ilvl="0">
        <w:numFmt w:val="decimal"/>
        <w:lvlText w:val="%1."/>
        <w:lvlJc w:val="left"/>
      </w:lvl>
    </w:lvlOverride>
  </w:num>
  <w:num w:numId="15">
    <w:abstractNumId w:val="25"/>
    <w:lvlOverride w:ilvl="0">
      <w:lvl w:ilvl="0">
        <w:numFmt w:val="decimal"/>
        <w:lvlText w:val="%1."/>
        <w:lvlJc w:val="left"/>
      </w:lvl>
    </w:lvlOverride>
  </w:num>
  <w:num w:numId="16">
    <w:abstractNumId w:val="19"/>
  </w:num>
  <w:num w:numId="17">
    <w:abstractNumId w:val="27"/>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53"/>
    <w:lvlOverride w:ilvl="0">
      <w:lvl w:ilvl="0">
        <w:numFmt w:val="decimal"/>
        <w:lvlText w:val="%1."/>
        <w:lvlJc w:val="left"/>
      </w:lvl>
    </w:lvlOverride>
  </w:num>
  <w:num w:numId="20">
    <w:abstractNumId w:val="15"/>
    <w:lvlOverride w:ilvl="0">
      <w:lvl w:ilvl="0">
        <w:numFmt w:val="decimal"/>
        <w:lvlText w:val="%1."/>
        <w:lvlJc w:val="left"/>
      </w:lvl>
    </w:lvlOverride>
  </w:num>
  <w:num w:numId="21">
    <w:abstractNumId w:val="37"/>
    <w:lvlOverride w:ilvl="0">
      <w:lvl w:ilvl="0">
        <w:numFmt w:val="decimal"/>
        <w:lvlText w:val="%1."/>
        <w:lvlJc w:val="left"/>
      </w:lvl>
    </w:lvlOverride>
  </w:num>
  <w:num w:numId="22">
    <w:abstractNumId w:val="44"/>
  </w:num>
  <w:num w:numId="23">
    <w:abstractNumId w:val="54"/>
    <w:lvlOverride w:ilvl="0">
      <w:lvl w:ilvl="0">
        <w:numFmt w:val="decimal"/>
        <w:lvlText w:val="%1."/>
        <w:lvlJc w:val="left"/>
      </w:lvl>
    </w:lvlOverride>
  </w:num>
  <w:num w:numId="24">
    <w:abstractNumId w:val="28"/>
    <w:lvlOverride w:ilvl="0">
      <w:lvl w:ilvl="0">
        <w:numFmt w:val="decimal"/>
        <w:lvlText w:val="%1."/>
        <w:lvlJc w:val="left"/>
      </w:lvl>
    </w:lvlOverride>
  </w:num>
  <w:num w:numId="25">
    <w:abstractNumId w:val="4"/>
    <w:lvlOverride w:ilvl="0">
      <w:lvl w:ilvl="0">
        <w:numFmt w:val="decimal"/>
        <w:lvlText w:val="%1."/>
        <w:lvlJc w:val="left"/>
      </w:lvl>
    </w:lvlOverride>
  </w:num>
  <w:num w:numId="26">
    <w:abstractNumId w:val="32"/>
    <w:lvlOverride w:ilvl="0">
      <w:lvl w:ilvl="0">
        <w:numFmt w:val="decimal"/>
        <w:lvlText w:val="%1."/>
        <w:lvlJc w:val="left"/>
      </w:lvl>
    </w:lvlOverride>
  </w:num>
  <w:num w:numId="27">
    <w:abstractNumId w:val="32"/>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2"/>
  </w:num>
  <w:num w:numId="30">
    <w:abstractNumId w:val="16"/>
    <w:lvlOverride w:ilvl="0">
      <w:lvl w:ilvl="0">
        <w:numFmt w:val="decimal"/>
        <w:lvlText w:val="%1."/>
        <w:lvlJc w:val="left"/>
      </w:lvl>
    </w:lvlOverride>
  </w:num>
  <w:num w:numId="31">
    <w:abstractNumId w:val="24"/>
    <w:lvlOverride w:ilvl="0">
      <w:lvl w:ilvl="0">
        <w:numFmt w:val="decimal"/>
        <w:lvlText w:val="%1."/>
        <w:lvlJc w:val="left"/>
      </w:lvl>
    </w:lvlOverride>
  </w:num>
  <w:num w:numId="32">
    <w:abstractNumId w:val="47"/>
    <w:lvlOverride w:ilvl="0">
      <w:lvl w:ilvl="0">
        <w:numFmt w:val="decimal"/>
        <w:lvlText w:val="%1."/>
        <w:lvlJc w:val="left"/>
      </w:lvl>
    </w:lvlOverride>
  </w:num>
  <w:num w:numId="33">
    <w:abstractNumId w:val="45"/>
    <w:lvlOverride w:ilvl="0">
      <w:lvl w:ilvl="0">
        <w:numFmt w:val="decimal"/>
        <w:lvlText w:val="%1."/>
        <w:lvlJc w:val="left"/>
      </w:lvl>
    </w:lvlOverride>
  </w:num>
  <w:num w:numId="34">
    <w:abstractNumId w:val="58"/>
  </w:num>
  <w:num w:numId="35">
    <w:abstractNumId w:val="26"/>
    <w:lvlOverride w:ilvl="0">
      <w:lvl w:ilvl="0">
        <w:numFmt w:val="decimal"/>
        <w:lvlText w:val="%1."/>
        <w:lvlJc w:val="left"/>
      </w:lvl>
    </w:lvlOverride>
  </w:num>
  <w:num w:numId="36">
    <w:abstractNumId w:val="26"/>
    <w:lvlOverride w:ilvl="0">
      <w:lvl w:ilvl="0">
        <w:numFmt w:val="decimal"/>
        <w:lvlText w:val="%1."/>
        <w:lvlJc w:val="left"/>
      </w:lvl>
    </w:lvlOverride>
  </w:num>
  <w:num w:numId="37">
    <w:abstractNumId w:val="26"/>
    <w:lvlOverride w:ilvl="0">
      <w:lvl w:ilvl="0">
        <w:numFmt w:val="decimal"/>
        <w:lvlText w:val="%1."/>
        <w:lvlJc w:val="left"/>
      </w:lvl>
    </w:lvlOverride>
  </w:num>
  <w:num w:numId="38">
    <w:abstractNumId w:val="26"/>
    <w:lvlOverride w:ilvl="0">
      <w:lvl w:ilvl="0">
        <w:numFmt w:val="decimal"/>
        <w:lvlText w:val="%1."/>
        <w:lvlJc w:val="left"/>
      </w:lvl>
    </w:lvlOverride>
  </w:num>
  <w:num w:numId="39">
    <w:abstractNumId w:val="26"/>
    <w:lvlOverride w:ilvl="0">
      <w:lvl w:ilvl="0">
        <w:numFmt w:val="decimal"/>
        <w:lvlText w:val="%1."/>
        <w:lvlJc w:val="left"/>
      </w:lvl>
    </w:lvlOverride>
  </w:num>
  <w:num w:numId="40">
    <w:abstractNumId w:val="1"/>
  </w:num>
  <w:num w:numId="41">
    <w:abstractNumId w:val="56"/>
    <w:lvlOverride w:ilvl="0">
      <w:lvl w:ilvl="0">
        <w:numFmt w:val="decimal"/>
        <w:lvlText w:val="%1."/>
        <w:lvlJc w:val="left"/>
      </w:lvl>
    </w:lvlOverride>
  </w:num>
  <w:num w:numId="42">
    <w:abstractNumId w:val="52"/>
    <w:lvlOverride w:ilvl="0">
      <w:lvl w:ilvl="0">
        <w:numFmt w:val="decimal"/>
        <w:lvlText w:val="%1."/>
        <w:lvlJc w:val="left"/>
      </w:lvl>
    </w:lvlOverride>
  </w:num>
  <w:num w:numId="43">
    <w:abstractNumId w:val="52"/>
    <w:lvlOverride w:ilvl="0">
      <w:lvl w:ilvl="0">
        <w:numFmt w:val="decimal"/>
        <w:lvlText w:val="%1."/>
        <w:lvlJc w:val="left"/>
      </w:lvl>
    </w:lvlOverride>
  </w:num>
  <w:num w:numId="44">
    <w:abstractNumId w:val="52"/>
    <w:lvlOverride w:ilvl="0">
      <w:lvl w:ilvl="0">
        <w:numFmt w:val="decimal"/>
        <w:lvlText w:val="%1."/>
        <w:lvlJc w:val="left"/>
      </w:lvl>
    </w:lvlOverride>
  </w:num>
  <w:num w:numId="45">
    <w:abstractNumId w:val="38"/>
    <w:lvlOverride w:ilvl="0">
      <w:lvl w:ilvl="0">
        <w:numFmt w:val="decimal"/>
        <w:lvlText w:val="%1."/>
        <w:lvlJc w:val="left"/>
      </w:lvl>
    </w:lvlOverride>
  </w:num>
  <w:num w:numId="46">
    <w:abstractNumId w:val="55"/>
  </w:num>
  <w:num w:numId="47">
    <w:abstractNumId w:val="33"/>
  </w:num>
  <w:num w:numId="48">
    <w:abstractNumId w:val="48"/>
  </w:num>
  <w:num w:numId="49">
    <w:abstractNumId w:val="35"/>
  </w:num>
  <w:num w:numId="50">
    <w:abstractNumId w:val="51"/>
  </w:num>
  <w:num w:numId="51">
    <w:abstractNumId w:val="43"/>
  </w:num>
  <w:num w:numId="52">
    <w:abstractNumId w:val="39"/>
  </w:num>
  <w:num w:numId="53">
    <w:abstractNumId w:val="22"/>
  </w:num>
  <w:num w:numId="54">
    <w:abstractNumId w:val="6"/>
  </w:num>
  <w:num w:numId="55">
    <w:abstractNumId w:val="30"/>
  </w:num>
  <w:num w:numId="56">
    <w:abstractNumId w:val="40"/>
  </w:num>
  <w:num w:numId="57">
    <w:abstractNumId w:val="36"/>
  </w:num>
  <w:num w:numId="58">
    <w:abstractNumId w:val="14"/>
  </w:num>
  <w:num w:numId="59">
    <w:abstractNumId w:val="7"/>
  </w:num>
  <w:num w:numId="60">
    <w:abstractNumId w:val="9"/>
  </w:num>
  <w:num w:numId="61">
    <w:abstractNumId w:val="13"/>
  </w:num>
  <w:num w:numId="62">
    <w:abstractNumId w:val="31"/>
  </w:num>
  <w:num w:numId="63">
    <w:abstractNumId w:val="50"/>
  </w:num>
  <w:num w:numId="64">
    <w:abstractNumId w:val="3"/>
  </w:num>
  <w:num w:numId="65">
    <w:abstractNumId w:val="21"/>
  </w:num>
  <w:num w:numId="66">
    <w:abstractNumId w:val="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wUATEJ+mCwAAAA="/>
  </w:docVars>
  <w:rsids>
    <w:rsidRoot w:val="00FA5179"/>
    <w:rsid w:val="000905D9"/>
    <w:rsid w:val="0009595E"/>
    <w:rsid w:val="000A20B5"/>
    <w:rsid w:val="000C2517"/>
    <w:rsid w:val="000C6E88"/>
    <w:rsid w:val="007D3799"/>
    <w:rsid w:val="00841313"/>
    <w:rsid w:val="008B3A27"/>
    <w:rsid w:val="009429DD"/>
    <w:rsid w:val="009F71BA"/>
    <w:rsid w:val="00E01BDE"/>
    <w:rsid w:val="00E451AE"/>
    <w:rsid w:val="00EF165B"/>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EF165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9" Type="http://schemas.openxmlformats.org/officeDocument/2006/relationships/hyperlink" Target="https://www.youtube.com/watch?v=-DtNInqFUXs&amp;list=PLgUwDviBIf0p4ozDR_kJJkONnb1wdx2Ma&amp;index=35" TargetMode="External"/><Relationship Id="rId21" Type="http://schemas.openxmlformats.org/officeDocument/2006/relationships/hyperlink" Target="https://www.youtube.com/watch?v=yDbkQd9t2ig&amp;list=PLgUwDviBIf0rPG3Ictpu74YWBQ1CaBkm2&amp;index=16" TargetMode="External"/><Relationship Id="rId34" Type="http://schemas.openxmlformats.org/officeDocument/2006/relationships/hyperlink" Target="https://www.youtube.com/watch?v=icnp4FJdZ_c&amp;list=PLgUwDviBIf0p4ozDR_kJJkONnb1wdx2Ma&amp;index=30"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5" Type="http://schemas.openxmlformats.org/officeDocument/2006/relationships/hyperlink" Target="https://www.youtube.com/watch?v=WNtzUR_MwUQ" TargetMode="External"/><Relationship Id="rId61"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1</TotalTime>
  <Pages>9</Pages>
  <Words>2754</Words>
  <Characters>157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3</cp:revision>
  <dcterms:created xsi:type="dcterms:W3CDTF">2021-01-06T03:47:00Z</dcterms:created>
  <dcterms:modified xsi:type="dcterms:W3CDTF">2021-04-29T04:45:00Z</dcterms:modified>
</cp:coreProperties>
</file>